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800"/>
        <w:gridCol w:w="1232"/>
        <w:gridCol w:w="2098"/>
      </w:tblGrid>
      <w:tr w:rsidR="00EF5DA5" w:rsidRPr="00EF5DA5" w14:paraId="04530AC0" w14:textId="77777777" w:rsidTr="00385979">
        <w:tc>
          <w:tcPr>
            <w:tcW w:w="2515" w:type="dxa"/>
            <w:vMerge w:val="restart"/>
          </w:tcPr>
          <w:p w14:paraId="6C74D117" w14:textId="4CDE5C5B" w:rsidR="00EF5DA5" w:rsidRP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58865810" w14:textId="1B1D44A0" w:rsidR="00EF5DA5" w:rsidRP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150" w:type="dxa"/>
            <w:gridSpan w:val="2"/>
          </w:tcPr>
          <w:p w14:paraId="0F14A9F5" w14:textId="324A7268" w:rsidR="00EF5DA5" w:rsidRP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Virtual </w:t>
            </w:r>
            <w:r w:rsidR="00651ABF">
              <w:rPr>
                <w:color w:val="auto"/>
                <w:sz w:val="20"/>
                <w:szCs w:val="20"/>
              </w:rPr>
              <w:t xml:space="preserve">Learning </w:t>
            </w:r>
            <w:r>
              <w:rPr>
                <w:color w:val="auto"/>
                <w:sz w:val="20"/>
                <w:szCs w:val="20"/>
              </w:rPr>
              <w:t>Program (5-O-D)</w:t>
            </w:r>
          </w:p>
        </w:tc>
        <w:tc>
          <w:tcPr>
            <w:tcW w:w="3330" w:type="dxa"/>
            <w:gridSpan w:val="2"/>
          </w:tcPr>
          <w:p w14:paraId="26C8E702" w14:textId="2D070E55" w:rsidR="00EF5DA5" w:rsidRPr="00EF5DA5" w:rsidRDefault="00823919" w:rsidP="00823919">
            <w:pPr>
              <w:pStyle w:val="SectionHeading"/>
              <w:tabs>
                <w:tab w:val="left" w:pos="136"/>
              </w:tabs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</w:t>
            </w:r>
            <w:r w:rsidR="00EF5DA5">
              <w:rPr>
                <w:color w:val="auto"/>
                <w:sz w:val="20"/>
                <w:szCs w:val="20"/>
              </w:rPr>
              <w:t>rogram (5-O-A)</w:t>
            </w:r>
          </w:p>
        </w:tc>
      </w:tr>
      <w:tr w:rsidR="00EF5DA5" w:rsidRPr="00EF5DA5" w14:paraId="435F5B8D" w14:textId="77777777" w:rsidTr="00385979">
        <w:tc>
          <w:tcPr>
            <w:tcW w:w="2515" w:type="dxa"/>
            <w:vMerge/>
          </w:tcPr>
          <w:p w14:paraId="7EA4C970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12D0B804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301B56" w14:textId="50A748A7" w:rsidR="00EF5DA5" w:rsidRP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800" w:type="dxa"/>
          </w:tcPr>
          <w:p w14:paraId="0C95A0B1" w14:textId="5461B87C" w:rsid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63424FE2" w14:textId="492875E2" w:rsidR="00EF5DA5" w:rsidRP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98" w:type="dxa"/>
          </w:tcPr>
          <w:p w14:paraId="01FF8A0A" w14:textId="303F32CC" w:rsidR="00EF5DA5" w:rsidRPr="00EF5DA5" w:rsidRDefault="00EF5DA5" w:rsidP="00EF5DA5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823919" w:rsidRPr="00EF5DA5" w14:paraId="6A426A7D" w14:textId="77777777" w:rsidTr="00385979">
        <w:tc>
          <w:tcPr>
            <w:tcW w:w="2515" w:type="dxa"/>
          </w:tcPr>
          <w:p w14:paraId="00D0251F" w14:textId="0E1A88B6" w:rsidR="00EF5DA5" w:rsidRPr="00EF5DA5" w:rsidRDefault="00EF5DA5" w:rsidP="00EF5DA5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1/09/2021</w:t>
            </w:r>
          </w:p>
        </w:tc>
        <w:tc>
          <w:tcPr>
            <w:tcW w:w="1440" w:type="dxa"/>
          </w:tcPr>
          <w:p w14:paraId="4C2CC0AC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BE858FB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BAA79F6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76A51038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6615B80B" w14:textId="4205E16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823919" w:rsidRPr="00EF5DA5" w14:paraId="550862AE" w14:textId="77777777" w:rsidTr="00385979">
        <w:tc>
          <w:tcPr>
            <w:tcW w:w="2515" w:type="dxa"/>
          </w:tcPr>
          <w:p w14:paraId="10FC3E37" w14:textId="2AFB730E" w:rsidR="00EF5DA5" w:rsidRPr="00EF5DA5" w:rsidRDefault="00EF5DA5" w:rsidP="00EF5DA5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1/16/2021</w:t>
            </w:r>
          </w:p>
        </w:tc>
        <w:tc>
          <w:tcPr>
            <w:tcW w:w="1440" w:type="dxa"/>
          </w:tcPr>
          <w:p w14:paraId="37EB80AC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0B42544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A069949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12D8343B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6A3381D3" w14:textId="356C3273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823919" w:rsidRPr="00EF5DA5" w14:paraId="2FD3DCBC" w14:textId="77777777" w:rsidTr="00385979">
        <w:tc>
          <w:tcPr>
            <w:tcW w:w="2515" w:type="dxa"/>
          </w:tcPr>
          <w:p w14:paraId="3DBE7DAF" w14:textId="0B7997C3" w:rsidR="00EF5DA5" w:rsidRPr="00EF5DA5" w:rsidRDefault="00EF5DA5" w:rsidP="00EF5DA5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1/23/2021</w:t>
            </w:r>
          </w:p>
        </w:tc>
        <w:tc>
          <w:tcPr>
            <w:tcW w:w="1440" w:type="dxa"/>
          </w:tcPr>
          <w:p w14:paraId="4FE87F8F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5727AC0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3DBDD82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5BA9468C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14CDA231" w14:textId="0B5875BB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EF5DA5" w:rsidRPr="00EF5DA5" w14:paraId="065D2702" w14:textId="77777777" w:rsidTr="00385979">
        <w:tc>
          <w:tcPr>
            <w:tcW w:w="2515" w:type="dxa"/>
          </w:tcPr>
          <w:p w14:paraId="12E08BFD" w14:textId="3EAE33D2" w:rsidR="00EF5DA5" w:rsidRPr="00EF5DA5" w:rsidRDefault="00EF5DA5" w:rsidP="00EF5DA5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1/30/2021</w:t>
            </w:r>
          </w:p>
        </w:tc>
        <w:tc>
          <w:tcPr>
            <w:tcW w:w="1440" w:type="dxa"/>
          </w:tcPr>
          <w:p w14:paraId="4B673689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1A40680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C9A4973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600784C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3B13EC4D" w14:textId="77777777" w:rsidR="00EF5DA5" w:rsidRPr="00EF5DA5" w:rsidRDefault="00EF5DA5" w:rsidP="00EF5DA5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6BE76E20" w14:textId="377DE40B" w:rsidR="00EF5DA5" w:rsidRDefault="00EF5DA5" w:rsidP="00EE065A">
      <w:pPr>
        <w:pStyle w:val="SectionHeading"/>
        <w:spacing w:before="0" w:after="240"/>
        <w:contextualSpacing w:val="0"/>
        <w:jc w:val="both"/>
      </w:pPr>
      <w:r>
        <w:t>Submission Due to Epicenter: Friday, 12/03/2021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800"/>
        <w:gridCol w:w="1232"/>
        <w:gridCol w:w="2098"/>
      </w:tblGrid>
      <w:tr w:rsidR="00651ABF" w:rsidRPr="00EF5DA5" w14:paraId="38578993" w14:textId="77777777" w:rsidTr="00385979">
        <w:tc>
          <w:tcPr>
            <w:tcW w:w="2515" w:type="dxa"/>
            <w:vMerge w:val="restart"/>
          </w:tcPr>
          <w:p w14:paraId="33AB1F1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46D52F8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150" w:type="dxa"/>
            <w:gridSpan w:val="2"/>
          </w:tcPr>
          <w:p w14:paraId="7B8DAE1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30" w:type="dxa"/>
            <w:gridSpan w:val="2"/>
          </w:tcPr>
          <w:p w14:paraId="055C1328" w14:textId="3DD4EBD7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5C009C4D" w14:textId="77777777" w:rsidTr="00385979">
        <w:tc>
          <w:tcPr>
            <w:tcW w:w="2515" w:type="dxa"/>
            <w:vMerge/>
          </w:tcPr>
          <w:p w14:paraId="11458E0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3466F3F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AA3ED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800" w:type="dxa"/>
          </w:tcPr>
          <w:p w14:paraId="5A3AB951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19E43D3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98" w:type="dxa"/>
          </w:tcPr>
          <w:p w14:paraId="640CD97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43A9DD4A" w14:textId="77777777" w:rsidTr="00385979">
        <w:tc>
          <w:tcPr>
            <w:tcW w:w="2515" w:type="dxa"/>
          </w:tcPr>
          <w:p w14:paraId="1E791489" w14:textId="775E356D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0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7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1</w:t>
            </w:r>
          </w:p>
        </w:tc>
        <w:tc>
          <w:tcPr>
            <w:tcW w:w="1440" w:type="dxa"/>
          </w:tcPr>
          <w:p w14:paraId="2615881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312964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B1CC77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3A1BE7C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5B96CFA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46064731" w14:textId="77777777" w:rsidTr="00385979">
        <w:tc>
          <w:tcPr>
            <w:tcW w:w="2515" w:type="dxa"/>
          </w:tcPr>
          <w:p w14:paraId="669B379F" w14:textId="3F216362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1</w:t>
            </w:r>
          </w:p>
        </w:tc>
        <w:tc>
          <w:tcPr>
            <w:tcW w:w="1440" w:type="dxa"/>
          </w:tcPr>
          <w:p w14:paraId="6BB1C37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DA5DF3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F701E9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0B532F4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114959C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78952A39" w14:textId="77777777" w:rsidTr="00385979">
        <w:tc>
          <w:tcPr>
            <w:tcW w:w="2515" w:type="dxa"/>
          </w:tcPr>
          <w:p w14:paraId="79E5EE1A" w14:textId="25575AA3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1</w:t>
            </w:r>
          </w:p>
        </w:tc>
        <w:tc>
          <w:tcPr>
            <w:tcW w:w="1440" w:type="dxa"/>
          </w:tcPr>
          <w:p w14:paraId="04EC4A5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ECBED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062837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E5A572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1ACE54B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52C13784" w14:textId="77777777" w:rsidTr="00385979">
        <w:tc>
          <w:tcPr>
            <w:tcW w:w="2515" w:type="dxa"/>
          </w:tcPr>
          <w:p w14:paraId="0D81D7ED" w14:textId="5D21F908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Week Ended: 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8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1</w:t>
            </w:r>
          </w:p>
        </w:tc>
        <w:tc>
          <w:tcPr>
            <w:tcW w:w="1440" w:type="dxa"/>
          </w:tcPr>
          <w:p w14:paraId="4945657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652027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33625B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1F52A39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4059DEB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3B24E444" w14:textId="597BAF86" w:rsidR="00D42C4C" w:rsidRDefault="00D42C4C" w:rsidP="00EE065A">
      <w:pPr>
        <w:pStyle w:val="SectionHeading"/>
        <w:spacing w:before="0" w:after="240"/>
        <w:contextualSpacing w:val="0"/>
        <w:jc w:val="both"/>
      </w:pPr>
      <w:r>
        <w:t>Submission Due to Epicenter: Monday, 01/03/2022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800"/>
        <w:gridCol w:w="1232"/>
        <w:gridCol w:w="2098"/>
      </w:tblGrid>
      <w:tr w:rsidR="00651ABF" w:rsidRPr="00EF5DA5" w14:paraId="3597A8C7" w14:textId="77777777" w:rsidTr="00385979">
        <w:tc>
          <w:tcPr>
            <w:tcW w:w="2515" w:type="dxa"/>
            <w:vMerge w:val="restart"/>
          </w:tcPr>
          <w:p w14:paraId="7DDCEFE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1FED365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150" w:type="dxa"/>
            <w:gridSpan w:val="2"/>
          </w:tcPr>
          <w:p w14:paraId="6A4A2F9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30" w:type="dxa"/>
            <w:gridSpan w:val="2"/>
          </w:tcPr>
          <w:p w14:paraId="3B11D14F" w14:textId="3D9C7E45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632D0231" w14:textId="77777777" w:rsidTr="00385979">
        <w:tc>
          <w:tcPr>
            <w:tcW w:w="2515" w:type="dxa"/>
            <w:vMerge/>
          </w:tcPr>
          <w:p w14:paraId="1632B56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32662BD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4AC1DB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800" w:type="dxa"/>
          </w:tcPr>
          <w:p w14:paraId="29FCA3B7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5C2159B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98" w:type="dxa"/>
          </w:tcPr>
          <w:p w14:paraId="067C21E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2615AFC4" w14:textId="77777777" w:rsidTr="00385979">
        <w:tc>
          <w:tcPr>
            <w:tcW w:w="2515" w:type="dxa"/>
          </w:tcPr>
          <w:p w14:paraId="50B9EDE3" w14:textId="75F974F4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0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7E80060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A630D5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5045BE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4345E8A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6BFB631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0027C3F6" w14:textId="77777777" w:rsidTr="00385979">
        <w:tc>
          <w:tcPr>
            <w:tcW w:w="2515" w:type="dxa"/>
          </w:tcPr>
          <w:p w14:paraId="2904CB72" w14:textId="1527DC2D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7FD94B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63E916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95C4E3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53095B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13ECD80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3FF963FC" w14:textId="77777777" w:rsidTr="00385979">
        <w:tc>
          <w:tcPr>
            <w:tcW w:w="2515" w:type="dxa"/>
          </w:tcPr>
          <w:p w14:paraId="109551D1" w14:textId="30C1F275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8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B70812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17FFF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1C4166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A9D300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2B498ED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6EB7D8DF" w14:textId="77777777" w:rsidTr="00385979">
        <w:tc>
          <w:tcPr>
            <w:tcW w:w="2515" w:type="dxa"/>
          </w:tcPr>
          <w:p w14:paraId="5D7D95E2" w14:textId="3A4E9746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5EBE90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6586B6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91DBD9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04FF1BE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98" w:type="dxa"/>
          </w:tcPr>
          <w:p w14:paraId="49DE42D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48B877C7" w14:textId="1E07D2E2" w:rsidR="00FE6CF5" w:rsidRDefault="00FE6CF5" w:rsidP="00EE065A">
      <w:pPr>
        <w:pStyle w:val="SectionHeading"/>
        <w:spacing w:before="0" w:after="240"/>
        <w:contextualSpacing w:val="0"/>
        <w:jc w:val="both"/>
      </w:pPr>
      <w:r>
        <w:t>Submission Due to Epicenter: Friday, 01/28/2022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738"/>
        <w:gridCol w:w="1232"/>
        <w:gridCol w:w="2160"/>
      </w:tblGrid>
      <w:tr w:rsidR="00651ABF" w:rsidRPr="00EF5DA5" w14:paraId="49C8F3BE" w14:textId="77777777" w:rsidTr="00385979">
        <w:tc>
          <w:tcPr>
            <w:tcW w:w="2515" w:type="dxa"/>
            <w:vMerge w:val="restart"/>
          </w:tcPr>
          <w:p w14:paraId="6DDB41C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0F76C15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088" w:type="dxa"/>
            <w:gridSpan w:val="2"/>
          </w:tcPr>
          <w:p w14:paraId="59E4D96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92" w:type="dxa"/>
            <w:gridSpan w:val="2"/>
          </w:tcPr>
          <w:p w14:paraId="3B76708F" w14:textId="4F7B6A20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55955D21" w14:textId="77777777" w:rsidTr="00385979">
        <w:tc>
          <w:tcPr>
            <w:tcW w:w="2515" w:type="dxa"/>
            <w:vMerge/>
          </w:tcPr>
          <w:p w14:paraId="3D3B990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326AE66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A14F79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738" w:type="dxa"/>
          </w:tcPr>
          <w:p w14:paraId="216B72B0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321B961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160" w:type="dxa"/>
          </w:tcPr>
          <w:p w14:paraId="6758D2A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1DD59A0D" w14:textId="77777777" w:rsidTr="00385979">
        <w:tc>
          <w:tcPr>
            <w:tcW w:w="2515" w:type="dxa"/>
          </w:tcPr>
          <w:p w14:paraId="5E229161" w14:textId="5AE7FCEE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2/0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F3020A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60E45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34255A7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180D48A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0A9D17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37FB2BD5" w14:textId="77777777" w:rsidTr="00385979">
        <w:tc>
          <w:tcPr>
            <w:tcW w:w="2515" w:type="dxa"/>
          </w:tcPr>
          <w:p w14:paraId="268393B4" w14:textId="5D2FD5B7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8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20C635F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F10E27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75CD406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5E2D9B3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160" w:type="dxa"/>
          </w:tcPr>
          <w:p w14:paraId="16A7A1E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581279BF" w14:textId="77777777" w:rsidTr="00385979">
        <w:tc>
          <w:tcPr>
            <w:tcW w:w="2515" w:type="dxa"/>
          </w:tcPr>
          <w:p w14:paraId="39CD4918" w14:textId="5A0A59A8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379F8D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94BD86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7DBA874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77E51CD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B9040C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4801B2DC" w14:textId="77777777" w:rsidTr="00385979">
        <w:tc>
          <w:tcPr>
            <w:tcW w:w="2515" w:type="dxa"/>
          </w:tcPr>
          <w:p w14:paraId="57D57199" w14:textId="14067AD1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3273D2E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06F877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71ADCBD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33727DA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160" w:type="dxa"/>
          </w:tcPr>
          <w:p w14:paraId="4A4B5B7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69D6C92B" w14:textId="5D7026D1" w:rsidR="00FE6CF5" w:rsidRDefault="00FE6CF5" w:rsidP="00EE065A">
      <w:pPr>
        <w:pStyle w:val="SectionHeading"/>
        <w:spacing w:before="0" w:after="240"/>
        <w:contextualSpacing w:val="0"/>
        <w:jc w:val="both"/>
      </w:pPr>
      <w:r>
        <w:t>Submission Due to Epicenter: Friday, 02/25/2022</w:t>
      </w:r>
    </w:p>
    <w:p w14:paraId="78C1D54A" w14:textId="77777777" w:rsidR="00EE065A" w:rsidRDefault="00EE065A">
      <w:r>
        <w:br w:type="page"/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738"/>
        <w:gridCol w:w="1232"/>
        <w:gridCol w:w="2070"/>
      </w:tblGrid>
      <w:tr w:rsidR="00651ABF" w:rsidRPr="00EF5DA5" w14:paraId="44E4FB03" w14:textId="77777777" w:rsidTr="00823919">
        <w:tc>
          <w:tcPr>
            <w:tcW w:w="2515" w:type="dxa"/>
            <w:vMerge w:val="restart"/>
          </w:tcPr>
          <w:p w14:paraId="043783B5" w14:textId="5DED6ED5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60C46BC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088" w:type="dxa"/>
            <w:gridSpan w:val="2"/>
          </w:tcPr>
          <w:p w14:paraId="6A68886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02" w:type="dxa"/>
            <w:gridSpan w:val="2"/>
          </w:tcPr>
          <w:p w14:paraId="474533E7" w14:textId="292B1D8B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78B9A375" w14:textId="77777777" w:rsidTr="00823919">
        <w:tc>
          <w:tcPr>
            <w:tcW w:w="2515" w:type="dxa"/>
            <w:vMerge/>
          </w:tcPr>
          <w:p w14:paraId="1F7E709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50B31EA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2AC1B4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738" w:type="dxa"/>
          </w:tcPr>
          <w:p w14:paraId="1F9E48A2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1655354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70" w:type="dxa"/>
          </w:tcPr>
          <w:p w14:paraId="5DEA187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3CE7404F" w14:textId="77777777" w:rsidTr="00823919">
        <w:tc>
          <w:tcPr>
            <w:tcW w:w="2515" w:type="dxa"/>
          </w:tcPr>
          <w:p w14:paraId="04C0C6FA" w14:textId="697EF501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3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0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29E27E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86CD26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41CFC5F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5AE9FF00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DE8894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629591F3" w14:textId="77777777" w:rsidTr="00823919">
        <w:tc>
          <w:tcPr>
            <w:tcW w:w="2515" w:type="dxa"/>
          </w:tcPr>
          <w:p w14:paraId="0E9AF689" w14:textId="457E0627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3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8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9F0A57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008627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6CB6CE8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3C1D82E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332E55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0DC802EA" w14:textId="77777777" w:rsidTr="00823919">
        <w:tc>
          <w:tcPr>
            <w:tcW w:w="2515" w:type="dxa"/>
          </w:tcPr>
          <w:p w14:paraId="1F0CF278" w14:textId="3F122FB7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3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EBE9B3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156757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6CE504D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28F75ED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4FDF5B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AC72D9" w:rsidRPr="00EF5DA5" w14:paraId="5946D6E3" w14:textId="77777777" w:rsidTr="00823919">
        <w:tc>
          <w:tcPr>
            <w:tcW w:w="2515" w:type="dxa"/>
          </w:tcPr>
          <w:p w14:paraId="0B07F427" w14:textId="50C90AF5" w:rsidR="00AC72D9" w:rsidRPr="00EF5DA5" w:rsidRDefault="00AC72D9" w:rsidP="00AC72D9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03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2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B2E2CA5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573A3C9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005F3ACD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05F89B6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C32F0A5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AC72D9" w:rsidRPr="00EF5DA5" w14:paraId="3E05721F" w14:textId="77777777" w:rsidTr="00823919">
        <w:tc>
          <w:tcPr>
            <w:tcW w:w="2515" w:type="dxa"/>
          </w:tcPr>
          <w:p w14:paraId="4D247C89" w14:textId="54C46C0C" w:rsidR="00AC72D9" w:rsidRPr="00EF5DA5" w:rsidRDefault="00AC72D9" w:rsidP="00AC72D9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03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29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0BCA7016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03AA713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15286EC1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4B2D967D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EF311FA" w14:textId="77777777" w:rsidR="00AC72D9" w:rsidRPr="00EF5DA5" w:rsidRDefault="00AC72D9" w:rsidP="00AC72D9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302A2F95" w14:textId="4DA54867" w:rsidR="00FE6CF5" w:rsidRDefault="00FE6CF5" w:rsidP="00EE065A">
      <w:pPr>
        <w:pStyle w:val="SectionHeading"/>
        <w:spacing w:before="0" w:after="240"/>
        <w:contextualSpacing w:val="0"/>
        <w:jc w:val="both"/>
      </w:pPr>
      <w:r>
        <w:t>Submission Due to Epicenter: Friday, 04/01/2022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738"/>
        <w:gridCol w:w="1232"/>
        <w:gridCol w:w="2070"/>
      </w:tblGrid>
      <w:tr w:rsidR="00651ABF" w:rsidRPr="00EF5DA5" w14:paraId="58CA69C0" w14:textId="77777777" w:rsidTr="00823919">
        <w:tc>
          <w:tcPr>
            <w:tcW w:w="2515" w:type="dxa"/>
            <w:vMerge w:val="restart"/>
          </w:tcPr>
          <w:p w14:paraId="5D4035B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035990C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088" w:type="dxa"/>
            <w:gridSpan w:val="2"/>
          </w:tcPr>
          <w:p w14:paraId="1E13562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02" w:type="dxa"/>
            <w:gridSpan w:val="2"/>
          </w:tcPr>
          <w:p w14:paraId="66DD747A" w14:textId="3E72C6AD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565423E5" w14:textId="77777777" w:rsidTr="00823919">
        <w:tc>
          <w:tcPr>
            <w:tcW w:w="2515" w:type="dxa"/>
            <w:vMerge/>
          </w:tcPr>
          <w:p w14:paraId="6847C72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24AF622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5472B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738" w:type="dxa"/>
          </w:tcPr>
          <w:p w14:paraId="7DC1B171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0AC129A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70" w:type="dxa"/>
          </w:tcPr>
          <w:p w14:paraId="2F687B6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49857883" w14:textId="77777777" w:rsidTr="00823919">
        <w:tc>
          <w:tcPr>
            <w:tcW w:w="2515" w:type="dxa"/>
          </w:tcPr>
          <w:p w14:paraId="74F1E879" w14:textId="16D17811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0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F70537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33E7FC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5FB7D74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2ACA48D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D58FA4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4ABB6577" w14:textId="77777777" w:rsidTr="00823919">
        <w:tc>
          <w:tcPr>
            <w:tcW w:w="2515" w:type="dxa"/>
          </w:tcPr>
          <w:p w14:paraId="206D1ED2" w14:textId="4A557C22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54420F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1B1E39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50762B9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0724D9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C17739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7F343B75" w14:textId="77777777" w:rsidTr="00823919">
        <w:tc>
          <w:tcPr>
            <w:tcW w:w="2515" w:type="dxa"/>
          </w:tcPr>
          <w:p w14:paraId="123063BE" w14:textId="571E1960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9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656F3DDF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A589A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249E85E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7083348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483CBF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7B4A4A81" w14:textId="77777777" w:rsidTr="00823919">
        <w:tc>
          <w:tcPr>
            <w:tcW w:w="2515" w:type="dxa"/>
          </w:tcPr>
          <w:p w14:paraId="11DA0665" w14:textId="1B57D2BD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6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434132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CCF9D6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13D74BE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458850B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98E186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04B3D990" w14:textId="6C192E12" w:rsidR="00FE6CF5" w:rsidRDefault="00FE6CF5" w:rsidP="00EE065A">
      <w:pPr>
        <w:pStyle w:val="SectionHeading"/>
        <w:spacing w:before="0" w:after="240"/>
        <w:contextualSpacing w:val="0"/>
        <w:jc w:val="both"/>
      </w:pPr>
      <w:r>
        <w:t>Submission Due to Epicenter: Friday, 04/29/2022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738"/>
        <w:gridCol w:w="1232"/>
        <w:gridCol w:w="2070"/>
      </w:tblGrid>
      <w:tr w:rsidR="00651ABF" w:rsidRPr="00EF5DA5" w14:paraId="7C2940A5" w14:textId="77777777" w:rsidTr="00823919">
        <w:tc>
          <w:tcPr>
            <w:tcW w:w="2515" w:type="dxa"/>
            <w:vMerge w:val="restart"/>
          </w:tcPr>
          <w:p w14:paraId="0CF8934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3737485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088" w:type="dxa"/>
            <w:gridSpan w:val="2"/>
          </w:tcPr>
          <w:p w14:paraId="5EDFE06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02" w:type="dxa"/>
            <w:gridSpan w:val="2"/>
          </w:tcPr>
          <w:p w14:paraId="4DB0368B" w14:textId="37571C56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7A678A28" w14:textId="77777777" w:rsidTr="00823919">
        <w:tc>
          <w:tcPr>
            <w:tcW w:w="2515" w:type="dxa"/>
            <w:vMerge/>
          </w:tcPr>
          <w:p w14:paraId="55A1E51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3EDE739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705C96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738" w:type="dxa"/>
          </w:tcPr>
          <w:p w14:paraId="340BD121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4462A3B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70" w:type="dxa"/>
          </w:tcPr>
          <w:p w14:paraId="172ED32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0B7A9350" w14:textId="77777777" w:rsidTr="00823919">
        <w:tc>
          <w:tcPr>
            <w:tcW w:w="2515" w:type="dxa"/>
          </w:tcPr>
          <w:p w14:paraId="712C1E8F" w14:textId="349CA087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0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3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49D41D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FF4CD7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4D7B5D0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10AD50C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400BDB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7D5256CC" w14:textId="77777777" w:rsidTr="00823919">
        <w:tc>
          <w:tcPr>
            <w:tcW w:w="2515" w:type="dxa"/>
          </w:tcPr>
          <w:p w14:paraId="78720D45" w14:textId="2E05ADA4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1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A740C8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1113F4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6DB5756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56534B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6A399D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766DAAFE" w14:textId="77777777" w:rsidTr="00823919">
        <w:tc>
          <w:tcPr>
            <w:tcW w:w="2515" w:type="dxa"/>
          </w:tcPr>
          <w:p w14:paraId="5AD8D435" w14:textId="55EE3D59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17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4B51D81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DDB8DE0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0ADE819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151E9F6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2D5FD9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AC72D9" w:rsidRPr="00EF5DA5" w14:paraId="446AC617" w14:textId="77777777" w:rsidTr="00823919">
        <w:tc>
          <w:tcPr>
            <w:tcW w:w="2515" w:type="dxa"/>
          </w:tcPr>
          <w:p w14:paraId="64725A9E" w14:textId="1FCD130A" w:rsidR="00AC72D9" w:rsidRPr="00EF5DA5" w:rsidRDefault="00AC72D9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0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24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20B58C9" w14:textId="77777777" w:rsidR="00AC72D9" w:rsidRPr="00EF5DA5" w:rsidRDefault="00AC72D9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859D462" w14:textId="77777777" w:rsidR="00AC72D9" w:rsidRPr="00EF5DA5" w:rsidRDefault="00AC72D9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0935AABE" w14:textId="77777777" w:rsidR="00AC72D9" w:rsidRPr="00EF5DA5" w:rsidRDefault="00AC72D9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AE3E727" w14:textId="77777777" w:rsidR="00AC72D9" w:rsidRPr="00EF5DA5" w:rsidRDefault="00AC72D9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427C2D9" w14:textId="77777777" w:rsidR="00AC72D9" w:rsidRPr="00EF5DA5" w:rsidRDefault="00AC72D9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03387C78" w14:textId="77777777" w:rsidTr="00823919">
        <w:tc>
          <w:tcPr>
            <w:tcW w:w="2515" w:type="dxa"/>
          </w:tcPr>
          <w:p w14:paraId="6845D41F" w14:textId="0F8FCABE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0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31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AC72D9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9E7A13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620DA2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555CF65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A630C9E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4E7FF4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5225D461" w14:textId="290BB3E1" w:rsidR="00FE6CF5" w:rsidRDefault="00FE6CF5" w:rsidP="00EE065A">
      <w:pPr>
        <w:pStyle w:val="SectionHeading"/>
        <w:spacing w:before="0" w:after="240"/>
        <w:contextualSpacing w:val="0"/>
        <w:jc w:val="both"/>
      </w:pPr>
      <w:r>
        <w:t>Submission Due to Epicenter: Friday, 06/03/2022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515"/>
        <w:gridCol w:w="1440"/>
        <w:gridCol w:w="1350"/>
        <w:gridCol w:w="1738"/>
        <w:gridCol w:w="1232"/>
        <w:gridCol w:w="2070"/>
      </w:tblGrid>
      <w:tr w:rsidR="00651ABF" w:rsidRPr="00EF5DA5" w14:paraId="096B2476" w14:textId="77777777" w:rsidTr="00823919">
        <w:tc>
          <w:tcPr>
            <w:tcW w:w="2515" w:type="dxa"/>
            <w:vMerge w:val="restart"/>
          </w:tcPr>
          <w:p w14:paraId="4B2D198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 w:rsidRPr="00EF5DA5">
              <w:rPr>
                <w:color w:val="auto"/>
                <w:sz w:val="20"/>
                <w:szCs w:val="20"/>
              </w:rPr>
              <w:t>Week Ended:</w:t>
            </w:r>
          </w:p>
        </w:tc>
        <w:tc>
          <w:tcPr>
            <w:tcW w:w="1440" w:type="dxa"/>
            <w:vMerge w:val="restart"/>
          </w:tcPr>
          <w:p w14:paraId="1C3857C9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Total Number of Students Enrolled</w:t>
            </w:r>
          </w:p>
        </w:tc>
        <w:tc>
          <w:tcPr>
            <w:tcW w:w="3088" w:type="dxa"/>
            <w:gridSpan w:val="2"/>
          </w:tcPr>
          <w:p w14:paraId="388C7F6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Virtual Learning Program (5-O-D)</w:t>
            </w:r>
          </w:p>
        </w:tc>
        <w:tc>
          <w:tcPr>
            <w:tcW w:w="3302" w:type="dxa"/>
            <w:gridSpan w:val="2"/>
          </w:tcPr>
          <w:p w14:paraId="010073E7" w14:textId="6A15F87E" w:rsidR="00651ABF" w:rsidRPr="00EF5DA5" w:rsidRDefault="00823919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Distance</w:t>
            </w:r>
            <w:r w:rsidR="00651ABF">
              <w:rPr>
                <w:color w:val="auto"/>
                <w:sz w:val="20"/>
                <w:szCs w:val="20"/>
              </w:rPr>
              <w:t xml:space="preserve"> Learning Program (5-O-A)</w:t>
            </w:r>
          </w:p>
        </w:tc>
      </w:tr>
      <w:tr w:rsidR="00651ABF" w:rsidRPr="00EF5DA5" w14:paraId="2D3DA349" w14:textId="77777777" w:rsidTr="00823919">
        <w:tc>
          <w:tcPr>
            <w:tcW w:w="2515" w:type="dxa"/>
            <w:vMerge/>
          </w:tcPr>
          <w:p w14:paraId="6E62778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5290E912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C4A4A6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1738" w:type="dxa"/>
          </w:tcPr>
          <w:p w14:paraId="69153CB7" w14:textId="77777777" w:rsidR="00651ABF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  <w:tc>
          <w:tcPr>
            <w:tcW w:w="1232" w:type="dxa"/>
          </w:tcPr>
          <w:p w14:paraId="6EC7168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Enrolled (#)</w:t>
            </w:r>
          </w:p>
        </w:tc>
        <w:tc>
          <w:tcPr>
            <w:tcW w:w="2070" w:type="dxa"/>
          </w:tcPr>
          <w:p w14:paraId="66B79E3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articipation (%)</w:t>
            </w:r>
          </w:p>
        </w:tc>
      </w:tr>
      <w:tr w:rsidR="00651ABF" w:rsidRPr="00EF5DA5" w14:paraId="2F6D0B2F" w14:textId="77777777" w:rsidTr="00823919">
        <w:tc>
          <w:tcPr>
            <w:tcW w:w="2515" w:type="dxa"/>
          </w:tcPr>
          <w:p w14:paraId="30ADF24D" w14:textId="19069EA7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06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0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5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1C35321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FCF661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128C29A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262655A4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27B03EFC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4388735D" w14:textId="77777777" w:rsidTr="00823919">
        <w:tc>
          <w:tcPr>
            <w:tcW w:w="2515" w:type="dxa"/>
          </w:tcPr>
          <w:p w14:paraId="0552E86A" w14:textId="7DEFE974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06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12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8AAD1E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C44130B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4A9B4B56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42A600E0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757C7B0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4DD211B6" w14:textId="77777777" w:rsidTr="00823919">
        <w:tc>
          <w:tcPr>
            <w:tcW w:w="2515" w:type="dxa"/>
          </w:tcPr>
          <w:p w14:paraId="64BE9D0F" w14:textId="4D1E6338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06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19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7F9C465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942E45A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063F1077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3C674873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153257D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651ABF" w:rsidRPr="00EF5DA5" w14:paraId="4876C9E4" w14:textId="77777777" w:rsidTr="00823919">
        <w:tc>
          <w:tcPr>
            <w:tcW w:w="2515" w:type="dxa"/>
          </w:tcPr>
          <w:p w14:paraId="0EFE6323" w14:textId="7128E6CC" w:rsidR="00651ABF" w:rsidRPr="00EF5DA5" w:rsidRDefault="00651ABF" w:rsidP="00C72B16">
            <w:pPr>
              <w:pStyle w:val="SectionHeading"/>
              <w:spacing w:before="0" w:after="120"/>
              <w:contextualSpacing w:val="0"/>
              <w:jc w:val="both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 xml:space="preserve">Week Ended: 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06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26</w:t>
            </w:r>
            <w:r w:rsidRPr="00EF5DA5">
              <w:rPr>
                <w:rFonts w:ascii="Franklin Gothic Book" w:hAnsi="Franklin Gothic Book"/>
                <w:color w:val="auto"/>
                <w:sz w:val="20"/>
                <w:szCs w:val="20"/>
              </w:rPr>
              <w:t>/202</w:t>
            </w:r>
            <w:r w:rsidR="001760D4">
              <w:rPr>
                <w:rFonts w:ascii="Franklin Gothic Book" w:hAnsi="Franklin Gothic Book"/>
                <w:color w:val="auto"/>
                <w:sz w:val="20"/>
                <w:szCs w:val="20"/>
              </w:rPr>
              <w:t>2</w:t>
            </w:r>
          </w:p>
        </w:tc>
        <w:tc>
          <w:tcPr>
            <w:tcW w:w="1440" w:type="dxa"/>
          </w:tcPr>
          <w:p w14:paraId="502DFE65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F8549E0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738" w:type="dxa"/>
          </w:tcPr>
          <w:p w14:paraId="076FE068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32" w:type="dxa"/>
          </w:tcPr>
          <w:p w14:paraId="6A00BAF0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9107C21" w14:textId="77777777" w:rsidR="00651ABF" w:rsidRPr="00EF5DA5" w:rsidRDefault="00651ABF" w:rsidP="00C72B16">
            <w:pPr>
              <w:pStyle w:val="SectionHeading"/>
              <w:spacing w:before="0"/>
              <w:contextualSpacing w:val="0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14A54973" w14:textId="44916305" w:rsidR="00FE6CF5" w:rsidRDefault="00FE6CF5" w:rsidP="00EE065A">
      <w:pPr>
        <w:pStyle w:val="SectionHeading"/>
        <w:spacing w:before="0" w:after="240"/>
        <w:contextualSpacing w:val="0"/>
        <w:jc w:val="both"/>
      </w:pPr>
      <w:r>
        <w:t>Submission Due to Epicenter: Friday, 07/01/2022</w:t>
      </w:r>
    </w:p>
    <w:sectPr w:rsidR="00FE6CF5" w:rsidSect="002474BC">
      <w:headerReference w:type="default" r:id="rId12"/>
      <w:footerReference w:type="default" r:id="rId13"/>
      <w:pgSz w:w="12240" w:h="15840" w:code="1"/>
      <w:pgMar w:top="1440" w:right="1080" w:bottom="1440" w:left="1080" w:header="21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EFFB7" w14:textId="77777777" w:rsidR="00D70D1E" w:rsidRDefault="00D70D1E" w:rsidP="00BE582C">
      <w:pPr>
        <w:spacing w:after="0" w:line="240" w:lineRule="auto"/>
      </w:pPr>
      <w:r>
        <w:separator/>
      </w:r>
    </w:p>
  </w:endnote>
  <w:endnote w:type="continuationSeparator" w:id="0">
    <w:p w14:paraId="7BEE6A4D" w14:textId="77777777" w:rsidR="00D70D1E" w:rsidRDefault="00D70D1E" w:rsidP="00BE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09E5D" w14:textId="77777777" w:rsidR="007C587C" w:rsidRDefault="007C587C" w:rsidP="007C587C">
    <w:pPr>
      <w:tabs>
        <w:tab w:val="left" w:pos="3060"/>
      </w:tabs>
      <w:spacing w:after="60" w:line="240" w:lineRule="auto"/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</w:pPr>
    <w:r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>Form Updated 12/2021</w:t>
    </w:r>
  </w:p>
  <w:p w14:paraId="333419B1" w14:textId="740819BE" w:rsidR="00562819" w:rsidRPr="00C33C45" w:rsidRDefault="00562819" w:rsidP="007C587C">
    <w:pPr>
      <w:tabs>
        <w:tab w:val="left" w:pos="3060"/>
      </w:tabs>
      <w:spacing w:after="60" w:line="240" w:lineRule="auto"/>
      <w:jc w:val="center"/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</w:pP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>THE GOVERNOR JOHN ENGLER CENTER FOR CHARTER SCHOOLS AT CENTRAL MICHIGAN UNIVERSITY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6"/>
        <w:szCs w:val="16"/>
      </w:rPr>
      <w:t xml:space="preserve">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 xml:space="preserve">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6"/>
        <w:szCs w:val="16"/>
      </w:rPr>
      <w:t xml:space="preserve">|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 xml:space="preserve"> MT. PLEASANT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6"/>
        <w:szCs w:val="16"/>
      </w:rPr>
      <w:t xml:space="preserve">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 xml:space="preserve">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6"/>
        <w:szCs w:val="16"/>
      </w:rPr>
      <w:t xml:space="preserve">|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 xml:space="preserve"> LANSING</w:t>
    </w:r>
  </w:p>
  <w:p w14:paraId="5B5E2C06" w14:textId="09DA163B" w:rsidR="00BE582C" w:rsidRDefault="00562819" w:rsidP="00F70949">
    <w:pPr>
      <w:tabs>
        <w:tab w:val="center" w:pos="4680"/>
        <w:tab w:val="right" w:pos="9720"/>
      </w:tabs>
      <w:spacing w:before="0" w:after="0" w:line="240" w:lineRule="auto"/>
      <w:jc w:val="center"/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</w:pP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>(989) 774-2100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6"/>
        <w:szCs w:val="16"/>
      </w:rPr>
      <w:t xml:space="preserve">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 xml:space="preserve">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6"/>
        <w:szCs w:val="16"/>
      </w:rPr>
      <w:t xml:space="preserve">| </w:t>
    </w:r>
    <w:r w:rsidRPr="00C33C45">
      <w:rPr>
        <w:rFonts w:ascii="Franklin Gothic Demi" w:eastAsia="Times New Roman" w:hAnsi="Franklin Gothic Demi" w:cs="Arial"/>
        <w:color w:val="404040" w:themeColor="text1" w:themeTint="BF"/>
        <w:sz w:val="14"/>
        <w:szCs w:val="16"/>
      </w:rPr>
      <w:t xml:space="preserve"> </w:t>
    </w:r>
    <w:hyperlink r:id="rId1" w:history="1">
      <w:r w:rsidR="007C587C" w:rsidRPr="00643746">
        <w:rPr>
          <w:rStyle w:val="Hyperlink"/>
          <w:rFonts w:ascii="Franklin Gothic Demi" w:eastAsia="Times New Roman" w:hAnsi="Franklin Gothic Demi" w:cs="Arial"/>
          <w:sz w:val="14"/>
          <w:szCs w:val="16"/>
        </w:rPr>
        <w:t>www.TheCenterForCharters.org</w:t>
      </w:r>
    </w:hyperlink>
  </w:p>
  <w:p w14:paraId="5B7A4993" w14:textId="77777777" w:rsidR="007C587C" w:rsidRPr="007C587C" w:rsidRDefault="007C587C" w:rsidP="007C587C">
    <w:pPr>
      <w:pStyle w:val="BodyNorma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6A58E" w14:textId="77777777" w:rsidR="00D70D1E" w:rsidRDefault="00D70D1E" w:rsidP="00BE582C">
      <w:pPr>
        <w:spacing w:after="0" w:line="240" w:lineRule="auto"/>
      </w:pPr>
      <w:r>
        <w:separator/>
      </w:r>
    </w:p>
  </w:footnote>
  <w:footnote w:type="continuationSeparator" w:id="0">
    <w:p w14:paraId="69BE9B7C" w14:textId="77777777" w:rsidR="00D70D1E" w:rsidRDefault="00D70D1E" w:rsidP="00BE58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64F1" w14:textId="26525354" w:rsidR="00AF643A" w:rsidRDefault="00AF643A" w:rsidP="00AF643A">
    <w:pPr>
      <w:pStyle w:val="Header"/>
      <w:jc w:val="right"/>
    </w:pPr>
  </w:p>
  <w:p w14:paraId="7EFA9706" w14:textId="6B9A64D4" w:rsidR="00FC32D7" w:rsidRDefault="00D70D1E" w:rsidP="00FC32D7">
    <w:pPr>
      <w:pStyle w:val="Header"/>
      <w:tabs>
        <w:tab w:val="clear" w:pos="9360"/>
      </w:tabs>
      <w:jc w:val="center"/>
      <w:rPr>
        <w:noProof/>
      </w:rPr>
    </w:pPr>
    <w:r>
      <w:rPr>
        <w:noProof/>
      </w:rPr>
      <w:pict w14:anchorId="4BB24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64pt;height:57pt">
          <v:imagedata r:id="rId1" o:title="Center for Charter Schools_Lockup_Horz_MaroonGold"/>
        </v:shape>
      </w:pict>
    </w:r>
  </w:p>
  <w:p w14:paraId="339AAB68" w14:textId="1F0102AD" w:rsidR="00FE6CF5" w:rsidRDefault="00FE6CF5" w:rsidP="00FE6CF5">
    <w:pPr>
      <w:pStyle w:val="Heading"/>
    </w:pPr>
    <w:r>
      <w:t xml:space="preserve">2021-2022 Virtual </w:t>
    </w:r>
    <w:r w:rsidR="00D55B8C">
      <w:t xml:space="preserve">&amp; Distance </w:t>
    </w:r>
    <w:r>
      <w:t>Program Summary Report</w:t>
    </w:r>
  </w:p>
  <w:p w14:paraId="1D1B18FF" w14:textId="4FAE742C" w:rsidR="00FE6CF5" w:rsidRPr="00FE6CF5" w:rsidRDefault="00FE6CF5" w:rsidP="00FE6CF5">
    <w:pPr>
      <w:pStyle w:val="Header"/>
      <w:tabs>
        <w:tab w:val="clear" w:pos="9360"/>
      </w:tabs>
      <w:jc w:val="center"/>
      <w:rPr>
        <w:b/>
        <w:bCs/>
        <w:u w:val="single"/>
      </w:rPr>
    </w:pPr>
    <w:r w:rsidRPr="00FE6CF5">
      <w:rPr>
        <w:b/>
        <w:bCs/>
        <w:highlight w:val="yellow"/>
        <w:u w:val="single"/>
      </w:rPr>
      <w:t>&lt;Academy Name&gt;</w:t>
    </w:r>
  </w:p>
  <w:p w14:paraId="6DC20172" w14:textId="4217BABA" w:rsidR="00A91646" w:rsidRPr="00AF643A" w:rsidRDefault="002474BC" w:rsidP="000D16D1">
    <w:pPr>
      <w:pStyle w:val="Header"/>
    </w:pPr>
    <w:r w:rsidRPr="00FB39A3">
      <w:rPr>
        <w:rFonts w:ascii="Arial" w:eastAsia="Times New Roman" w:hAnsi="Arial" w:cs="Arial"/>
        <w:noProof/>
        <w:color w:val="0D0D0D" w:themeColor="text1" w:themeTint="F2"/>
        <w:sz w:val="16"/>
        <w:szCs w:val="1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CB1053" wp14:editId="6628448F">
              <wp:simplePos x="0" y="0"/>
              <wp:positionH relativeFrom="margin">
                <wp:align>center</wp:align>
              </wp:positionH>
              <wp:positionV relativeFrom="paragraph">
                <wp:posOffset>101600</wp:posOffset>
              </wp:positionV>
              <wp:extent cx="683895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23C8F4" id="Straight Connector 5" o:spid="_x0000_s1026" style="position:absolute;z-index:2516633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8pt" to="538.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" strokecolor="#0d0d0d [3069]" strokeweight=".5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971D0"/>
    <w:multiLevelType w:val="hybridMultilevel"/>
    <w:tmpl w:val="12E2C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90583"/>
    <w:multiLevelType w:val="hybridMultilevel"/>
    <w:tmpl w:val="FB7694F2"/>
    <w:lvl w:ilvl="0" w:tplc="7E40C05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92E5D"/>
    <w:multiLevelType w:val="hybridMultilevel"/>
    <w:tmpl w:val="D0BC32D4"/>
    <w:lvl w:ilvl="0" w:tplc="EE2A4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C354D"/>
    <w:multiLevelType w:val="hybridMultilevel"/>
    <w:tmpl w:val="00980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B4874"/>
    <w:multiLevelType w:val="hybridMultilevel"/>
    <w:tmpl w:val="86EC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6323A"/>
    <w:multiLevelType w:val="hybridMultilevel"/>
    <w:tmpl w:val="43462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EytjQ0trQ0sjRR0lEKTi0uzszPAykwrAUA2iqPRSwAAAA="/>
  </w:docVars>
  <w:rsids>
    <w:rsidRoot w:val="00DB5AC9"/>
    <w:rsid w:val="00026F01"/>
    <w:rsid w:val="000B1D9C"/>
    <w:rsid w:val="000D16D1"/>
    <w:rsid w:val="000D1CB0"/>
    <w:rsid w:val="000F2965"/>
    <w:rsid w:val="000F438F"/>
    <w:rsid w:val="001054DD"/>
    <w:rsid w:val="00111E14"/>
    <w:rsid w:val="0012615F"/>
    <w:rsid w:val="001435EB"/>
    <w:rsid w:val="001507EE"/>
    <w:rsid w:val="00152CC5"/>
    <w:rsid w:val="001760D4"/>
    <w:rsid w:val="0018280E"/>
    <w:rsid w:val="00185F2F"/>
    <w:rsid w:val="00211F83"/>
    <w:rsid w:val="002307E2"/>
    <w:rsid w:val="00243FFB"/>
    <w:rsid w:val="00244DB9"/>
    <w:rsid w:val="002474BC"/>
    <w:rsid w:val="0025442A"/>
    <w:rsid w:val="0026023B"/>
    <w:rsid w:val="002A249B"/>
    <w:rsid w:val="002C35E6"/>
    <w:rsid w:val="002E6C61"/>
    <w:rsid w:val="003311E0"/>
    <w:rsid w:val="00335BAE"/>
    <w:rsid w:val="003628A4"/>
    <w:rsid w:val="00364409"/>
    <w:rsid w:val="0038138E"/>
    <w:rsid w:val="00385979"/>
    <w:rsid w:val="0039083F"/>
    <w:rsid w:val="00393C3E"/>
    <w:rsid w:val="003A0B3F"/>
    <w:rsid w:val="003A2B6D"/>
    <w:rsid w:val="003B57F2"/>
    <w:rsid w:val="003D4B8C"/>
    <w:rsid w:val="004140EE"/>
    <w:rsid w:val="004256F9"/>
    <w:rsid w:val="00493232"/>
    <w:rsid w:val="004A398B"/>
    <w:rsid w:val="004C5CC9"/>
    <w:rsid w:val="004C7BBB"/>
    <w:rsid w:val="004D013F"/>
    <w:rsid w:val="004D0FA5"/>
    <w:rsid w:val="004D6A21"/>
    <w:rsid w:val="00513584"/>
    <w:rsid w:val="00562819"/>
    <w:rsid w:val="00572299"/>
    <w:rsid w:val="00577DDF"/>
    <w:rsid w:val="00582506"/>
    <w:rsid w:val="005C7952"/>
    <w:rsid w:val="005E77F9"/>
    <w:rsid w:val="006205B3"/>
    <w:rsid w:val="00650DEB"/>
    <w:rsid w:val="00651ABF"/>
    <w:rsid w:val="006A57E9"/>
    <w:rsid w:val="006C5D86"/>
    <w:rsid w:val="006F071A"/>
    <w:rsid w:val="00722860"/>
    <w:rsid w:val="0079473E"/>
    <w:rsid w:val="007A3BB0"/>
    <w:rsid w:val="007A6EE7"/>
    <w:rsid w:val="007C3F8A"/>
    <w:rsid w:val="007C587C"/>
    <w:rsid w:val="007F7B09"/>
    <w:rsid w:val="00810C56"/>
    <w:rsid w:val="00813AC2"/>
    <w:rsid w:val="00823919"/>
    <w:rsid w:val="00823BF5"/>
    <w:rsid w:val="00824F69"/>
    <w:rsid w:val="00834BA0"/>
    <w:rsid w:val="0087488C"/>
    <w:rsid w:val="00886763"/>
    <w:rsid w:val="008B5A81"/>
    <w:rsid w:val="008D7B24"/>
    <w:rsid w:val="00903858"/>
    <w:rsid w:val="00911F1E"/>
    <w:rsid w:val="00927E76"/>
    <w:rsid w:val="009A75FF"/>
    <w:rsid w:val="009B55FA"/>
    <w:rsid w:val="009C3403"/>
    <w:rsid w:val="009C6B84"/>
    <w:rsid w:val="009E1FBC"/>
    <w:rsid w:val="009E3F08"/>
    <w:rsid w:val="009E7A99"/>
    <w:rsid w:val="009F05E3"/>
    <w:rsid w:val="00A159D4"/>
    <w:rsid w:val="00A33237"/>
    <w:rsid w:val="00A337B2"/>
    <w:rsid w:val="00A35A8B"/>
    <w:rsid w:val="00A91646"/>
    <w:rsid w:val="00A956F3"/>
    <w:rsid w:val="00AC72D9"/>
    <w:rsid w:val="00AE004B"/>
    <w:rsid w:val="00AF5B23"/>
    <w:rsid w:val="00AF643A"/>
    <w:rsid w:val="00B304F4"/>
    <w:rsid w:val="00B34191"/>
    <w:rsid w:val="00BA06ED"/>
    <w:rsid w:val="00BA53BD"/>
    <w:rsid w:val="00BD0DC4"/>
    <w:rsid w:val="00BD7BC2"/>
    <w:rsid w:val="00BE28AB"/>
    <w:rsid w:val="00BE4448"/>
    <w:rsid w:val="00BE582C"/>
    <w:rsid w:val="00C33C45"/>
    <w:rsid w:val="00C54C9F"/>
    <w:rsid w:val="00C803CE"/>
    <w:rsid w:val="00C84B01"/>
    <w:rsid w:val="00CB5238"/>
    <w:rsid w:val="00CD6515"/>
    <w:rsid w:val="00CE2729"/>
    <w:rsid w:val="00D172CB"/>
    <w:rsid w:val="00D365B9"/>
    <w:rsid w:val="00D42C4C"/>
    <w:rsid w:val="00D54C37"/>
    <w:rsid w:val="00D55B8C"/>
    <w:rsid w:val="00D64ADF"/>
    <w:rsid w:val="00D674FD"/>
    <w:rsid w:val="00D67983"/>
    <w:rsid w:val="00D70717"/>
    <w:rsid w:val="00D70D1E"/>
    <w:rsid w:val="00D8682E"/>
    <w:rsid w:val="00DA16C1"/>
    <w:rsid w:val="00DA66D0"/>
    <w:rsid w:val="00DB5AC9"/>
    <w:rsid w:val="00DF3ACD"/>
    <w:rsid w:val="00E213C8"/>
    <w:rsid w:val="00E41E66"/>
    <w:rsid w:val="00E67B6B"/>
    <w:rsid w:val="00E80CE5"/>
    <w:rsid w:val="00EC6DF8"/>
    <w:rsid w:val="00ED733F"/>
    <w:rsid w:val="00EE065A"/>
    <w:rsid w:val="00EF1136"/>
    <w:rsid w:val="00EF5DA5"/>
    <w:rsid w:val="00F01B94"/>
    <w:rsid w:val="00F62378"/>
    <w:rsid w:val="00F70949"/>
    <w:rsid w:val="00FB39A3"/>
    <w:rsid w:val="00FC32D7"/>
    <w:rsid w:val="00FE3476"/>
    <w:rsid w:val="00FE4DDF"/>
    <w:rsid w:val="00FE6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5E2BEC"/>
  <w15:docId w15:val="{61D54D17-0AD8-4376-98D1-063835E77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Normal"/>
    <w:rsid w:val="00903858"/>
    <w:pPr>
      <w:spacing w:before="120" w:after="320"/>
    </w:pPr>
    <w:rPr>
      <w:rFonts w:ascii="Franklin Gothic Book" w:hAnsi="Franklin Gothic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B5A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A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E58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82C"/>
  </w:style>
  <w:style w:type="paragraph" w:styleId="Footer">
    <w:name w:val="footer"/>
    <w:basedOn w:val="Normal"/>
    <w:link w:val="FooterChar"/>
    <w:uiPriority w:val="99"/>
    <w:unhideWhenUsed/>
    <w:rsid w:val="00BE58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82C"/>
  </w:style>
  <w:style w:type="character" w:styleId="Hyperlink">
    <w:name w:val="Hyperlink"/>
    <w:basedOn w:val="DefaultParagraphFont"/>
    <w:uiPriority w:val="99"/>
    <w:unhideWhenUsed/>
    <w:rsid w:val="00BE582C"/>
    <w:rPr>
      <w:color w:val="0000FF" w:themeColor="hyperlink"/>
      <w:u w:val="single"/>
    </w:rPr>
  </w:style>
  <w:style w:type="paragraph" w:styleId="NoSpacing">
    <w:name w:val="No Spacing"/>
    <w:uiPriority w:val="1"/>
    <w:rsid w:val="0039083F"/>
    <w:pPr>
      <w:spacing w:after="0" w:line="240" w:lineRule="auto"/>
    </w:pPr>
  </w:style>
  <w:style w:type="character" w:styleId="Strong">
    <w:name w:val="Strong"/>
    <w:basedOn w:val="DefaultParagraphFont"/>
    <w:uiPriority w:val="22"/>
    <w:rsid w:val="00DA16C1"/>
    <w:rPr>
      <w:b/>
      <w:bCs/>
    </w:rPr>
  </w:style>
  <w:style w:type="character" w:styleId="Emphasis">
    <w:name w:val="Emphasis"/>
    <w:basedOn w:val="DefaultParagraphFont"/>
    <w:uiPriority w:val="20"/>
    <w:rsid w:val="00DA16C1"/>
    <w:rPr>
      <w:i/>
      <w:iCs/>
    </w:rPr>
  </w:style>
  <w:style w:type="paragraph" w:styleId="ListParagraph">
    <w:name w:val="List Paragraph"/>
    <w:basedOn w:val="Normal"/>
    <w:uiPriority w:val="34"/>
    <w:qFormat/>
    <w:rsid w:val="002474BC"/>
    <w:pPr>
      <w:ind w:left="720"/>
      <w:contextualSpacing/>
    </w:pPr>
  </w:style>
  <w:style w:type="table" w:styleId="TableGrid">
    <w:name w:val="Table Grid"/>
    <w:basedOn w:val="TableNormal"/>
    <w:uiPriority w:val="39"/>
    <w:rsid w:val="00247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Char"/>
    <w:autoRedefine/>
    <w:qFormat/>
    <w:rsid w:val="00577DDF"/>
    <w:pPr>
      <w:spacing w:after="120" w:line="240" w:lineRule="auto"/>
      <w:jc w:val="center"/>
    </w:pPr>
    <w:rPr>
      <w:rFonts w:ascii="Franklin Gothic Demi Cond" w:hAnsi="Franklin Gothic Demi Cond" w:cstheme="minorHAnsi"/>
      <w:sz w:val="40"/>
      <w:szCs w:val="40"/>
    </w:rPr>
  </w:style>
  <w:style w:type="paragraph" w:customStyle="1" w:styleId="Subheading">
    <w:name w:val="Subheading"/>
    <w:basedOn w:val="Normal"/>
    <w:link w:val="SubheadingChar"/>
    <w:autoRedefine/>
    <w:qFormat/>
    <w:rsid w:val="00903858"/>
    <w:pPr>
      <w:spacing w:after="0" w:line="240" w:lineRule="auto"/>
      <w:jc w:val="center"/>
    </w:pPr>
    <w:rPr>
      <w:rFonts w:ascii="Franklin Gothic Demi Cond" w:hAnsi="Franklin Gothic Demi Cond" w:cstheme="minorHAnsi"/>
      <w:sz w:val="28"/>
      <w:szCs w:val="28"/>
    </w:rPr>
  </w:style>
  <w:style w:type="character" w:customStyle="1" w:styleId="HeadingChar">
    <w:name w:val="Heading Char"/>
    <w:basedOn w:val="DefaultParagraphFont"/>
    <w:link w:val="Heading"/>
    <w:rsid w:val="00577DDF"/>
    <w:rPr>
      <w:rFonts w:ascii="Franklin Gothic Demi Cond" w:hAnsi="Franklin Gothic Demi Cond" w:cstheme="minorHAnsi"/>
      <w:sz w:val="40"/>
      <w:szCs w:val="40"/>
    </w:rPr>
  </w:style>
  <w:style w:type="paragraph" w:customStyle="1" w:styleId="BodyNormal">
    <w:name w:val="Body/Normal"/>
    <w:basedOn w:val="Normal"/>
    <w:link w:val="BodyNormalChar"/>
    <w:qFormat/>
    <w:rsid w:val="00C803CE"/>
    <w:pPr>
      <w:spacing w:after="0" w:line="240" w:lineRule="auto"/>
    </w:pPr>
  </w:style>
  <w:style w:type="character" w:customStyle="1" w:styleId="SubheadingChar">
    <w:name w:val="Subheading Char"/>
    <w:basedOn w:val="DefaultParagraphFont"/>
    <w:link w:val="Subheading"/>
    <w:rsid w:val="00903858"/>
    <w:rPr>
      <w:rFonts w:ascii="Franklin Gothic Demi Cond" w:hAnsi="Franklin Gothic Demi Cond" w:cstheme="minorHAnsi"/>
      <w:sz w:val="28"/>
      <w:szCs w:val="28"/>
    </w:rPr>
  </w:style>
  <w:style w:type="paragraph" w:customStyle="1" w:styleId="Bullets">
    <w:name w:val="Bullets"/>
    <w:basedOn w:val="BodyNormal"/>
    <w:link w:val="BulletsChar"/>
    <w:qFormat/>
    <w:rsid w:val="00C803CE"/>
    <w:pPr>
      <w:numPr>
        <w:numId w:val="2"/>
      </w:numPr>
    </w:pPr>
  </w:style>
  <w:style w:type="character" w:customStyle="1" w:styleId="BodyNormalChar">
    <w:name w:val="Body/Normal Char"/>
    <w:basedOn w:val="DefaultParagraphFont"/>
    <w:link w:val="BodyNormal"/>
    <w:rsid w:val="00C803CE"/>
    <w:rPr>
      <w:rFonts w:ascii="Franklin Gothic Book" w:hAnsi="Franklin Gothic Book"/>
    </w:rPr>
  </w:style>
  <w:style w:type="paragraph" w:customStyle="1" w:styleId="SectionHeading">
    <w:name w:val="Section Heading"/>
    <w:basedOn w:val="Normal"/>
    <w:link w:val="SectionHeadingChar"/>
    <w:qFormat/>
    <w:rsid w:val="00C803CE"/>
    <w:pPr>
      <w:spacing w:after="0" w:line="240" w:lineRule="auto"/>
      <w:contextualSpacing/>
    </w:pPr>
    <w:rPr>
      <w:rFonts w:ascii="Franklin Gothic Demi" w:hAnsi="Franklin Gothic Demi" w:cstheme="minorHAnsi"/>
      <w:color w:val="6A0032"/>
      <w:sz w:val="24"/>
      <w:szCs w:val="24"/>
    </w:rPr>
  </w:style>
  <w:style w:type="character" w:customStyle="1" w:styleId="BulletsChar">
    <w:name w:val="Bullets Char"/>
    <w:basedOn w:val="BodyNormalChar"/>
    <w:link w:val="Bullets"/>
    <w:rsid w:val="00C803CE"/>
    <w:rPr>
      <w:rFonts w:ascii="Franklin Gothic Book" w:hAnsi="Franklin Gothic Book"/>
    </w:rPr>
  </w:style>
  <w:style w:type="paragraph" w:styleId="Title">
    <w:name w:val="Title"/>
    <w:basedOn w:val="Normal"/>
    <w:next w:val="Normal"/>
    <w:link w:val="TitleChar"/>
    <w:uiPriority w:val="10"/>
    <w:rsid w:val="00903858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ectionHeadingChar">
    <w:name w:val="Section Heading Char"/>
    <w:basedOn w:val="DefaultParagraphFont"/>
    <w:link w:val="SectionHeading"/>
    <w:rsid w:val="00C803CE"/>
    <w:rPr>
      <w:rFonts w:ascii="Franklin Gothic Demi" w:hAnsi="Franklin Gothic Demi" w:cstheme="minorHAnsi"/>
      <w:color w:val="6A003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9038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rsid w:val="00903858"/>
    <w:rPr>
      <w:i/>
      <w:iCs/>
      <w:color w:val="404040" w:themeColor="text1" w:themeTint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5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47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47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473E"/>
    <w:rPr>
      <w:rFonts w:ascii="Franklin Gothic Book" w:hAnsi="Franklin Gothic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7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73E"/>
    <w:rPr>
      <w:rFonts w:ascii="Franklin Gothic Book" w:hAnsi="Franklin Gothic Book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09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0949"/>
    <w:rPr>
      <w:rFonts w:ascii="Franklin Gothic Book" w:hAnsi="Franklin Gothic Book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094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C58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5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CenterForCharter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EB06D259FF64782FFCB45AFB1D6B7" ma:contentTypeVersion="3" ma:contentTypeDescription="Create a new document." ma:contentTypeScope="" ma:versionID="b5b170417cc3391f782a97ca2a6e21ee">
  <xsd:schema xmlns:xsd="http://www.w3.org/2001/XMLSchema" xmlns:xs="http://www.w3.org/2001/XMLSchema" xmlns:p="http://schemas.microsoft.com/office/2006/metadata/properties" xmlns:ns1="http://schemas.microsoft.com/sharepoint/v3" xmlns:ns2="d44ec0af-07dd-4476-8dad-f3b1c13c1f2d" xmlns:ns3="http://schemas.microsoft.com/sharepoint/v4" targetNamespace="http://schemas.microsoft.com/office/2006/metadata/properties" ma:root="true" ma:fieldsID="27142d49dc4272c267dde4353555f520" ns1:_="" ns2:_="" ns3:_="">
    <xsd:import namespace="http://schemas.microsoft.com/sharepoint/v3"/>
    <xsd:import namespace="d44ec0af-07dd-4476-8dad-f3b1c13c1f2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ec0af-07dd-4476-8dad-f3b1c13c1f2d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IconOverlay xmlns="http://schemas.microsoft.com/sharepoint/v4" xsi:nil="true"/>
    <PublishingExpirationDate xmlns="http://schemas.microsoft.com/sharepoint/v3" xsi:nil="true"/>
    <PublishingStartDate xmlns="http://schemas.microsoft.com/sharepoint/v3" xsi:nil="true"/>
    <_dlc_DocId xmlns="d44ec0af-07dd-4476-8dad-f3b1c13c1f2d">CHHZMNYJ3RV4-80-116468</_dlc_DocId>
    <_dlc_DocIdUrl xmlns="d44ec0af-07dd-4476-8dad-f3b1c13c1f2d">
      <Url>https://portal.thecenterforcharters.org/sites/portal/Offices/CA/_layouts/15/DocIdRedir.aspx?ID=CHHZMNYJ3RV4-80-116468</Url>
      <Description>CHHZMNYJ3RV4-80-116468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3EADA-E969-48C4-8E50-1C9D9DDFB1E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5049C5B-5705-46BA-B442-0F0616C110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738750-9799-4024-962E-48A9C76134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4ec0af-07dd-4476-8dad-f3b1c13c1f2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4D6FDE-DCFA-450C-A085-A9E2029CB1D9}">
  <ds:schemaRefs>
    <ds:schemaRef ds:uri="http://schemas.microsoft.com/office/2006/metadata/properties"/>
    <ds:schemaRef ds:uri="http://schemas.microsoft.com/sharepoint/v4"/>
    <ds:schemaRef ds:uri="http://schemas.microsoft.com/sharepoint/v3"/>
    <ds:schemaRef ds:uri="d44ec0af-07dd-4476-8dad-f3b1c13c1f2d"/>
  </ds:schemaRefs>
</ds:datastoreItem>
</file>

<file path=customXml/itemProps5.xml><?xml version="1.0" encoding="utf-8"?>
<ds:datastoreItem xmlns:ds="http://schemas.openxmlformats.org/officeDocument/2006/customXml" ds:itemID="{E317F55F-7293-4CC2-8AE2-66339733F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enter for Charter Schools at CMU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keywords>letterhead</cp:keywords>
  <cp:lastModifiedBy>Van Atten-Densmore, Amy Sue</cp:lastModifiedBy>
  <cp:revision>2</cp:revision>
  <cp:lastPrinted>2021-12-01T17:11:00Z</cp:lastPrinted>
  <dcterms:created xsi:type="dcterms:W3CDTF">2021-12-01T17:13:00Z</dcterms:created>
  <dcterms:modified xsi:type="dcterms:W3CDTF">2021-12-0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EB06D259FF64782FFCB45AFB1D6B7</vt:lpwstr>
  </property>
  <property fmtid="{D5CDD505-2E9C-101B-9397-08002B2CF9AE}" pid="3" name="_dlc_DocIdItemGuid">
    <vt:lpwstr>eac1b856-9a4e-419c-b793-c09dc39507cf</vt:lpwstr>
  </property>
</Properties>
</file>